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B4028D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2F4F10BB" w14:textId="2A2BD280" w:rsidR="005E5F43" w:rsidRPr="000E7D9F" w:rsidRDefault="005E5F43" w:rsidP="000E7D9F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  <w:lang w:val="vi-VN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UNIVERSITY</w:t>
      </w:r>
      <w:r w:rsidR="000E7D9F">
        <w:rPr>
          <w:rFonts w:ascii="Times New Roman" w:hAnsi="Times New Roman" w:cs="Times New Roman"/>
          <w:b/>
          <w:sz w:val="44"/>
          <w:szCs w:val="32"/>
        </w:rPr>
        <w:t xml:space="preserve"> OF TECHNOLOGY AND EDUCATION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747495F1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7D7B55B5" w:rsidR="005E5F43" w:rsidRPr="00E37AC3" w:rsidRDefault="00D222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>
        <w:rPr>
          <w:rFonts w:ascii="Times New Roman" w:hAnsi="Times New Roman" w:cs="Times New Roman"/>
          <w:i/>
          <w:sz w:val="44"/>
          <w:szCs w:val="32"/>
        </w:rPr>
        <w:t xml:space="preserve">   Cat</w:t>
      </w:r>
      <w:r w:rsidR="000E7D9F">
        <w:rPr>
          <w:rFonts w:ascii="Times New Roman" w:hAnsi="Times New Roman" w:cs="Times New Roman"/>
          <w:i/>
          <w:sz w:val="44"/>
          <w:szCs w:val="32"/>
        </w:rPr>
        <w:t xml:space="preserve"> </w:t>
      </w:r>
      <w:r>
        <w:rPr>
          <w:rFonts w:ascii="Times New Roman" w:hAnsi="Times New Roman" w:cs="Times New Roman"/>
          <w:i/>
          <w:sz w:val="44"/>
          <w:szCs w:val="32"/>
        </w:rPr>
        <w:t>S</w:t>
      </w:r>
      <w:r w:rsidR="000E7D9F">
        <w:rPr>
          <w:rFonts w:ascii="Times New Roman" w:hAnsi="Times New Roman" w:cs="Times New Roman"/>
          <w:i/>
          <w:sz w:val="44"/>
          <w:szCs w:val="32"/>
        </w:rPr>
        <w:t>hooter</w:t>
      </w:r>
      <w:r w:rsidR="00A4418F" w:rsidRPr="00E37AC3">
        <w:rPr>
          <w:rFonts w:ascii="Times New Roman" w:hAnsi="Times New Roman" w:cs="Times New Roman"/>
          <w:i/>
          <w:sz w:val="44"/>
          <w:szCs w:val="32"/>
        </w:rPr>
        <w:t xml:space="preserve">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="00A4418F"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7E8202C5" w:rsidR="005E5F43" w:rsidRPr="00E37AC3" w:rsidRDefault="00D222B0" w:rsidP="00D222B0">
      <w:pPr>
        <w:pStyle w:val="ListParagraph"/>
        <w:tabs>
          <w:tab w:val="right" w:pos="935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28"/>
          <w:szCs w:val="32"/>
        </w:rPr>
      </w:pPr>
      <w:r>
        <w:rPr>
          <w:rFonts w:ascii="Times New Roman" w:hAnsi="Times New Roman" w:cs="Times New Roman"/>
          <w:b/>
          <w:i/>
          <w:sz w:val="28"/>
          <w:szCs w:val="32"/>
        </w:rPr>
        <w:tab/>
      </w:r>
      <w:r w:rsidR="008B30B2"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0E7D9F" w:rsidRPr="000E7D9F">
        <w:t xml:space="preserve"> </w:t>
      </w:r>
      <w:r w:rsidR="000E7D9F">
        <w:rPr>
          <w:rFonts w:ascii="Times New Roman" w:hAnsi="Times New Roman" w:cs="Times New Roman"/>
          <w:b/>
          <w:sz w:val="28"/>
          <w:szCs w:val="32"/>
        </w:rPr>
        <w:t xml:space="preserve">Vu Quang Huy 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</w:p>
    <w:p w14:paraId="0C1F4FB4" w14:textId="7F79DF90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>:</w:t>
      </w:r>
      <w:r w:rsidR="000E7D9F" w:rsidRPr="000E7D9F">
        <w:t xml:space="preserve"> </w:t>
      </w:r>
      <w:r w:rsidR="000E7D9F" w:rsidRPr="000E7D9F">
        <w:rPr>
          <w:rFonts w:ascii="Times New Roman" w:hAnsi="Times New Roman" w:cs="Times New Roman"/>
          <w:i/>
          <w:sz w:val="28"/>
          <w:szCs w:val="32"/>
        </w:rPr>
        <w:t>Information Technology for Mechatronics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 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48A0C691" w14:textId="52384513" w:rsidR="00A4418F" w:rsidRDefault="00A4418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b/>
          <w:sz w:val="28"/>
          <w:szCs w:val="32"/>
        </w:rPr>
      </w:pPr>
    </w:p>
    <w:p w14:paraId="53BED892" w14:textId="5B873DBE" w:rsidR="000E7D9F" w:rsidRDefault="000E7D9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b/>
          <w:sz w:val="28"/>
          <w:szCs w:val="32"/>
        </w:rPr>
      </w:pPr>
    </w:p>
    <w:p w14:paraId="6E5880A8" w14:textId="544C96AE" w:rsidR="000E7D9F" w:rsidRDefault="000E7D9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b/>
          <w:sz w:val="28"/>
          <w:szCs w:val="32"/>
        </w:rPr>
      </w:pPr>
    </w:p>
    <w:p w14:paraId="193D6F8C" w14:textId="64ED1BA2" w:rsidR="000E7D9F" w:rsidRDefault="000E7D9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b/>
          <w:sz w:val="28"/>
          <w:szCs w:val="32"/>
        </w:rPr>
      </w:pPr>
    </w:p>
    <w:p w14:paraId="774A0485" w14:textId="6D9C4704" w:rsidR="000E7D9F" w:rsidRDefault="000E7D9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b/>
          <w:sz w:val="28"/>
          <w:szCs w:val="32"/>
        </w:rPr>
      </w:pPr>
    </w:p>
    <w:p w14:paraId="1F5D6974" w14:textId="5DA34A80" w:rsidR="000E7D9F" w:rsidRDefault="000E7D9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b/>
          <w:sz w:val="28"/>
          <w:szCs w:val="32"/>
        </w:rPr>
      </w:pPr>
    </w:p>
    <w:p w14:paraId="5C6DF5A7" w14:textId="77777777" w:rsidR="000E7D9F" w:rsidRPr="00E37AC3" w:rsidRDefault="000E7D9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84F743D" w:rsidR="005E5F4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B2B3F39" w14:textId="6525394F" w:rsidR="00A15BCA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4701A" w14:textId="0B1D7E93" w:rsidR="00A15BCA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058D7AD0" w14:textId="1FAD33E3" w:rsidR="00A15BCA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2AC5964" w14:textId="77777777" w:rsidR="00A15BCA" w:rsidRPr="00E37AC3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48F036BC" w14:textId="0D92E63D" w:rsidR="00B53CE7" w:rsidRDefault="00E91AE5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942663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3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270B66B" w14:textId="6B64355F" w:rsidR="00B53CE7" w:rsidRDefault="00B4028D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4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4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91304D4" w14:textId="532EB068" w:rsidR="00B53CE7" w:rsidRDefault="00B4028D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5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5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343139D6" w14:textId="273BC3B0" w:rsidR="00B53CE7" w:rsidRDefault="00B4028D" w:rsidP="00D222B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6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mo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6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5F848A2D" w14:textId="45B18B10" w:rsidR="00B53CE7" w:rsidRDefault="00B4028D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8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8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B71F58E" w14:textId="4730BAC1" w:rsidR="00B53CE7" w:rsidRDefault="00B4028D" w:rsidP="000E7D9F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9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9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DE61A08" w14:textId="33796511" w:rsidR="00B53CE7" w:rsidRDefault="00B4028D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71" w:history="1">
            <w:r w:rsidR="000E7D9F">
              <w:rPr>
                <w:rStyle w:val="Hyperlink"/>
                <w:rFonts w:ascii="Times New Roman" w:hAnsi="Times New Roman" w:cs="Times New Roman"/>
                <w:b/>
                <w:noProof/>
              </w:rPr>
              <w:t>VII</w:t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1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7EECD78" w14:textId="0F818FC2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942663"/>
      <w:r w:rsidRPr="00E37AC3">
        <w:rPr>
          <w:rFonts w:ascii="Times New Roman" w:hAnsi="Times New Roman" w:cs="Times New Roman"/>
          <w:b/>
          <w:color w:val="FF0000"/>
          <w:sz w:val="40"/>
        </w:rPr>
        <w:t>Prologue</w:t>
      </w:r>
      <w:bookmarkEnd w:id="0"/>
    </w:p>
    <w:p w14:paraId="386700BE" w14:textId="2358A1C0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="000E7D9F">
        <w:rPr>
          <w:rFonts w:ascii="Times New Roman" w:hAnsi="Times New Roman" w:cs="Times New Roman"/>
          <w:sz w:val="24"/>
          <w:szCs w:val="32"/>
        </w:rPr>
        <w:t>“</w:t>
      </w:r>
      <w:r w:rsidR="000E7D9F" w:rsidRPr="000E7D9F">
        <w:rPr>
          <w:rFonts w:ascii="Times New Roman" w:hAnsi="Times New Roman" w:cs="Times New Roman"/>
          <w:sz w:val="24"/>
          <w:szCs w:val="32"/>
        </w:rPr>
        <w:t>Information Technology for Mechatronics</w:t>
      </w:r>
      <w:r w:rsidR="000E7D9F">
        <w:rPr>
          <w:rFonts w:ascii="Times New Roman" w:hAnsi="Times New Roman" w:cs="Times New Roman"/>
          <w:sz w:val="24"/>
          <w:szCs w:val="32"/>
        </w:rPr>
        <w:t>” using Python and its librari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942664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Abstract</w:t>
      </w:r>
      <w:bookmarkEnd w:id="1"/>
    </w:p>
    <w:p w14:paraId="4B418857" w14:textId="1A194464" w:rsidR="000D146C" w:rsidRDefault="000E7D9F" w:rsidP="00CA6AD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0E7D9F">
        <w:rPr>
          <w:rFonts w:ascii="Times New Roman" w:hAnsi="Times New Roman" w:cs="Times New Roman"/>
          <w:sz w:val="24"/>
          <w:szCs w:val="32"/>
        </w:rPr>
        <w:t>Information Technology for Mechatronics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="00E37AC3">
        <w:rPr>
          <w:rFonts w:ascii="Times New Roman" w:hAnsi="Times New Roman" w:cs="Times New Roman"/>
          <w:sz w:val="24"/>
          <w:szCs w:val="32"/>
        </w:rPr>
        <w:t xml:space="preserve">has been one of the critical classes that affects the level of any </w:t>
      </w:r>
      <w:r>
        <w:rPr>
          <w:rFonts w:ascii="Times New Roman" w:hAnsi="Times New Roman" w:cs="Times New Roman"/>
          <w:sz w:val="24"/>
          <w:szCs w:val="32"/>
        </w:rPr>
        <w:t>Mechanical Engineering</w:t>
      </w:r>
      <w:r w:rsidR="00E37AC3">
        <w:rPr>
          <w:rFonts w:ascii="Times New Roman" w:hAnsi="Times New Roman" w:cs="Times New Roman"/>
          <w:sz w:val="24"/>
          <w:szCs w:val="32"/>
        </w:rPr>
        <w:t xml:space="preserve"> or relevant IT students. Thus, since we have attended the course provided by</w:t>
      </w:r>
      <w:r w:rsidR="00CA6ADF">
        <w:rPr>
          <w:rFonts w:ascii="Times New Roman" w:hAnsi="Times New Roman" w:cs="Times New Roman"/>
          <w:sz w:val="24"/>
          <w:szCs w:val="32"/>
        </w:rPr>
        <w:t xml:space="preserve"> UTE</w:t>
      </w:r>
      <w:r w:rsidR="00A4418F" w:rsidRPr="00E37AC3">
        <w:rPr>
          <w:rFonts w:ascii="Times New Roman" w:hAnsi="Times New Roman" w:cs="Times New Roman"/>
          <w:sz w:val="24"/>
          <w:szCs w:val="32"/>
        </w:rPr>
        <w:t xml:space="preserve">, </w:t>
      </w:r>
      <w:r w:rsidR="00CA6ADF">
        <w:rPr>
          <w:rFonts w:ascii="Times New Roman" w:hAnsi="Times New Roman" w:cs="Times New Roman"/>
          <w:sz w:val="24"/>
          <w:szCs w:val="32"/>
        </w:rPr>
        <w:t>I</w:t>
      </w:r>
      <w:r w:rsidR="00A4418F" w:rsidRPr="00E37AC3">
        <w:rPr>
          <w:rFonts w:ascii="Times New Roman" w:hAnsi="Times New Roman" w:cs="Times New Roman"/>
          <w:sz w:val="24"/>
          <w:szCs w:val="32"/>
        </w:rPr>
        <w:t xml:space="preserve"> ha</w:t>
      </w:r>
      <w:r w:rsidR="00CA6ADF">
        <w:rPr>
          <w:rFonts w:ascii="Times New Roman" w:hAnsi="Times New Roman" w:cs="Times New Roman"/>
          <w:sz w:val="24"/>
          <w:szCs w:val="32"/>
        </w:rPr>
        <w:t>ve</w:t>
      </w:r>
      <w:r w:rsidR="00A4418F" w:rsidRPr="00E37AC3">
        <w:rPr>
          <w:rFonts w:ascii="Times New Roman" w:hAnsi="Times New Roman" w:cs="Times New Roman"/>
          <w:sz w:val="24"/>
          <w:szCs w:val="32"/>
        </w:rPr>
        <w:t xml:space="preserve">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="00A4418F"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</w:t>
      </w:r>
      <w:r w:rsidR="00CA6ADF">
        <w:rPr>
          <w:rFonts w:ascii="Times New Roman" w:hAnsi="Times New Roman" w:cs="Times New Roman"/>
          <w:sz w:val="24"/>
          <w:szCs w:val="32"/>
        </w:rPr>
        <w:t>Cat Invader</w:t>
      </w:r>
      <w:r w:rsidR="00E37AC3">
        <w:rPr>
          <w:rFonts w:ascii="Times New Roman" w:hAnsi="Times New Roman" w:cs="Times New Roman"/>
          <w:sz w:val="24"/>
          <w:szCs w:val="32"/>
        </w:rPr>
        <w:t>”</w:t>
      </w:r>
      <w:r w:rsidR="00A4418F"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>This adaptive game was written in Python 3.</w:t>
      </w:r>
      <w:r w:rsidR="00CA6ADF">
        <w:rPr>
          <w:rFonts w:ascii="Times New Roman" w:hAnsi="Times New Roman" w:cs="Times New Roman"/>
          <w:sz w:val="24"/>
          <w:szCs w:val="32"/>
        </w:rPr>
        <w:t>8</w:t>
      </w:r>
      <w:r w:rsidR="00E37AC3">
        <w:rPr>
          <w:rFonts w:ascii="Times New Roman" w:hAnsi="Times New Roman" w:cs="Times New Roman"/>
          <w:sz w:val="24"/>
          <w:szCs w:val="32"/>
        </w:rPr>
        <w:t xml:space="preserve"> along with some support from built-in modules (time, os, sys, logging, cProfile), threading GUI (PyQt5) and distributed via BSD-3 Open-source License. </w:t>
      </w:r>
    </w:p>
    <w:p w14:paraId="56616F1E" w14:textId="77777777" w:rsidR="00CA6ADF" w:rsidRPr="00E37AC3" w:rsidRDefault="00CA6ADF" w:rsidP="00CA6AD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942665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6ABC6722" w14:textId="79B54B98" w:rsidR="00921650" w:rsidRPr="00CA6ADF" w:rsidRDefault="001D461C" w:rsidP="00CA6ADF">
      <w:pPr>
        <w:pStyle w:val="ListParagraph"/>
        <w:numPr>
          <w:ilvl w:val="0"/>
          <w:numId w:val="48"/>
        </w:num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ADF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921650" w:rsidRPr="00CA6ADF">
        <w:rPr>
          <w:rFonts w:ascii="Times New Roman" w:hAnsi="Times New Roman" w:cs="Times New Roman"/>
          <w:b/>
          <w:bCs/>
          <w:sz w:val="24"/>
          <w:szCs w:val="24"/>
        </w:rPr>
        <w:t xml:space="preserve"> Explanation</w:t>
      </w:r>
      <w:r w:rsidR="00921650" w:rsidRPr="00CA6ADF">
        <w:rPr>
          <w:rFonts w:ascii="Times New Roman" w:hAnsi="Times New Roman" w:cs="Times New Roman"/>
          <w:sz w:val="24"/>
          <w:szCs w:val="24"/>
        </w:rPr>
        <w:t>:</w:t>
      </w:r>
    </w:p>
    <w:p w14:paraId="0FF12D4E" w14:textId="3FA76F51" w:rsidR="00921650" w:rsidRDefault="00CA6ADF" w:rsidP="00CA6ADF">
      <w:pPr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 w:rsidRPr="00CA6ADF">
        <w:rPr>
          <w:rFonts w:ascii="Times New Roman" w:hAnsi="Times New Roman" w:cs="Times New Roman"/>
          <w:sz w:val="24"/>
          <w:szCs w:val="24"/>
        </w:rPr>
        <w:t>MainWindow class: serve as a blueprint</w:t>
      </w:r>
      <w:r>
        <w:rPr>
          <w:rFonts w:ascii="Times New Roman" w:hAnsi="Times New Roman" w:cs="Times New Roman"/>
          <w:sz w:val="24"/>
          <w:szCs w:val="24"/>
        </w:rPr>
        <w:t xml:space="preserve"> for the game’s window. </w:t>
      </w:r>
    </w:p>
    <w:p w14:paraId="668B2559" w14:textId="03C46274" w:rsidR="00921650" w:rsidRPr="00921650" w:rsidRDefault="00CA6ADF" w:rsidP="00CA6ADF">
      <w:pPr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iven class: contain an instance the MainWindow to run the game</w:t>
      </w:r>
    </w:p>
    <w:p w14:paraId="13409ABF" w14:textId="730E73FC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31989D" w14:textId="61DD8DCF" w:rsidR="00C04A30" w:rsidRPr="00CA6ADF" w:rsidRDefault="00921650" w:rsidP="00CA6ADF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942666"/>
      <w:r>
        <w:rPr>
          <w:rFonts w:ascii="Times New Roman" w:hAnsi="Times New Roman" w:cs="Times New Roman"/>
          <w:b/>
          <w:color w:val="FF0000"/>
          <w:sz w:val="40"/>
        </w:rPr>
        <w:t>Demo</w:t>
      </w:r>
      <w:bookmarkEnd w:id="3"/>
    </w:p>
    <w:p w14:paraId="73B9D25A" w14:textId="430B4DFB" w:rsidR="00921650" w:rsidRDefault="00CA6ADF" w:rsidP="00CA6ADF">
      <w:pPr>
        <w:spacing w:before="60" w:after="60" w:line="288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as teacher’s instruction</w:t>
      </w:r>
    </w:p>
    <w:p w14:paraId="23BB7CC4" w14:textId="77777777" w:rsidR="00CA6ADF" w:rsidRPr="00CA6ADF" w:rsidRDefault="00CA6ADF" w:rsidP="00CA6ADF">
      <w:pPr>
        <w:spacing w:before="60" w:after="60" w:line="288" w:lineRule="auto"/>
        <w:ind w:firstLine="720"/>
        <w:jc w:val="both"/>
        <w:rPr>
          <w:rFonts w:ascii="Times New Roman" w:hAnsi="Times New Roman" w:cs="Times New Roman"/>
        </w:rPr>
      </w:pPr>
    </w:p>
    <w:p w14:paraId="459BF13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942668"/>
      <w:r w:rsidRPr="00E37AC3">
        <w:rPr>
          <w:rFonts w:ascii="Times New Roman" w:hAnsi="Times New Roman" w:cs="Times New Roman"/>
          <w:b/>
          <w:color w:val="FF0000"/>
          <w:sz w:val="40"/>
        </w:rPr>
        <w:t>Timeline</w:t>
      </w:r>
      <w:bookmarkEnd w:id="4"/>
    </w:p>
    <w:p w14:paraId="0A80E8D4" w14:textId="77777777" w:rsidR="001D461C" w:rsidRPr="00C04A30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The working proge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818"/>
        <w:gridCol w:w="4941"/>
      </w:tblGrid>
      <w:tr w:rsidR="00A15BCA" w:rsidRPr="00E37AC3" w14:paraId="1A5D9356" w14:textId="77777777" w:rsidTr="001D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70C271" w14:textId="421EFC17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Day</w:t>
            </w:r>
          </w:p>
        </w:tc>
        <w:tc>
          <w:tcPr>
            <w:tcW w:w="4941" w:type="dxa"/>
            <w:tcBorders>
              <w:top w:val="single" w:sz="4" w:space="0" w:color="auto"/>
            </w:tcBorders>
            <w:vAlign w:val="center"/>
          </w:tcPr>
          <w:p w14:paraId="16E03016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</w:tr>
      <w:tr w:rsidR="00A15BCA" w:rsidRPr="00E37AC3" w14:paraId="612E69BE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2EA0729" w14:textId="655F318C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Jul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16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37217D39" w14:textId="528D9DF9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R</w:t>
            </w:r>
            <w:r w:rsidR="00A15BCA" w:rsidRPr="00E37AC3">
              <w:rPr>
                <w:rFonts w:ascii="Times New Roman" w:hAnsi="Times New Roman" w:cs="Times New Roman"/>
                <w:sz w:val="24"/>
                <w:szCs w:val="32"/>
              </w:rPr>
              <w:t>eceive topic from the instructor</w:t>
            </w:r>
          </w:p>
        </w:tc>
      </w:tr>
      <w:tr w:rsidR="00A15BCA" w:rsidRPr="00E37AC3" w14:paraId="6224E1CF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4C9B7A69" w14:textId="6C04A87A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Jul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1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8th</w:t>
            </w:r>
          </w:p>
        </w:tc>
        <w:tc>
          <w:tcPr>
            <w:tcW w:w="4941" w:type="dxa"/>
            <w:vAlign w:val="center"/>
          </w:tcPr>
          <w:p w14:paraId="03B3E690" w14:textId="1C6E936C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Initialise the idea</w:t>
            </w:r>
          </w:p>
        </w:tc>
      </w:tr>
      <w:tr w:rsidR="00A15BCA" w:rsidRPr="00E37AC3" w14:paraId="68432CEB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3BF7AFAC" w14:textId="370763CA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Jul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20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81B1B6C" w14:textId="56E1FF54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C</w:t>
            </w:r>
            <w:r w:rsidR="00A15BCA" w:rsidRPr="00E37AC3">
              <w:rPr>
                <w:rFonts w:ascii="Times New Roman" w:hAnsi="Times New Roman" w:cs="Times New Roman"/>
                <w:sz w:val="24"/>
                <w:szCs w:val="32"/>
              </w:rPr>
              <w:t>reate drafts</w:t>
            </w:r>
            <w:r>
              <w:rPr>
                <w:rFonts w:ascii="Times New Roman" w:hAnsi="Times New Roman" w:cs="Times New Roman"/>
                <w:sz w:val="24"/>
                <w:szCs w:val="32"/>
              </w:rPr>
              <w:t>, write code, search solutions, cry</w:t>
            </w:r>
          </w:p>
        </w:tc>
      </w:tr>
      <w:tr w:rsidR="00A15BCA" w:rsidRPr="00E37AC3" w14:paraId="1F720A15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1F2389" w14:textId="5EF584AA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Jul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 xml:space="preserve"> 22</w:t>
            </w:r>
            <w:r w:rsidR="00A15BCA"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</w:p>
        </w:tc>
        <w:tc>
          <w:tcPr>
            <w:tcW w:w="4941" w:type="dxa"/>
            <w:vAlign w:val="center"/>
          </w:tcPr>
          <w:p w14:paraId="69A33BBF" w14:textId="7C9E8E10" w:rsidR="00A15BCA" w:rsidRPr="00E37AC3" w:rsidRDefault="00D222B0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Fixing bugs, finishing the game</w:t>
            </w:r>
          </w:p>
        </w:tc>
      </w:tr>
    </w:tbl>
    <w:p w14:paraId="38FB0677" w14:textId="77777777" w:rsidR="001D461C" w:rsidRPr="00C04A30" w:rsidRDefault="001D461C" w:rsidP="001D461C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1133CDA3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942669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5"/>
    </w:p>
    <w:p w14:paraId="0B64A7DB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1D461C" w:rsidRPr="00E37AC3" w:rsidSect="001D461C">
          <w:footerReference w:type="default" r:id="rId8"/>
          <w:type w:val="continuous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2F883488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1754132F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0F70BA62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3</w:t>
      </w:r>
    </w:p>
    <w:p w14:paraId="72AAFFF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 GB</w:t>
      </w:r>
    </w:p>
    <w:p w14:paraId="25299F3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1.5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48CCB7CC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0B3F243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4261D66C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</w:t>
      </w:r>
      <w:r>
        <w:rPr>
          <w:rFonts w:ascii="Times New Roman" w:hAnsi="Times New Roman" w:cs="Times New Roman"/>
          <w:sz w:val="24"/>
          <w:szCs w:val="32"/>
        </w:rPr>
        <w:t>3</w:t>
      </w:r>
    </w:p>
    <w:p w14:paraId="3E6BBE3B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>
        <w:rPr>
          <w:rFonts w:ascii="Times New Roman" w:hAnsi="Times New Roman" w:cs="Times New Roman"/>
          <w:sz w:val="24"/>
          <w:szCs w:val="32"/>
        </w:rPr>
        <w:t>B</w:t>
      </w:r>
    </w:p>
    <w:p w14:paraId="466DC4D6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2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7C2512B1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1D461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464737B9" w14:textId="4E7263A9" w:rsidR="00C04A30" w:rsidRPr="00A15BCA" w:rsidRDefault="00C04A30" w:rsidP="00A15BCA">
      <w:pPr>
        <w:pStyle w:val="Heading1"/>
        <w:spacing w:before="60" w:after="60" w:line="288" w:lineRule="auto"/>
        <w:rPr>
          <w:rFonts w:ascii="Times New Roman" w:hAnsi="Times New Roman" w:cs="Times New Roman"/>
          <w:b/>
          <w:color w:val="FF0000"/>
          <w:sz w:val="40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942671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6"/>
    </w:p>
    <w:p w14:paraId="2B718AB4" w14:textId="586CB203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hAnsi="Times New Roman" w:cs="Times New Roman"/>
          <w:sz w:val="24"/>
          <w:szCs w:val="32"/>
        </w:rPr>
        <w:t xml:space="preserve">PyQt5 </w:t>
      </w:r>
    </w:p>
    <w:p w14:paraId="29C836C5" w14:textId="4BA5E804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r>
        <w:rPr>
          <w:rFonts w:ascii="Times New Roman" w:hAnsi="Times New Roman" w:cs="Times New Roman"/>
          <w:sz w:val="24"/>
          <w:szCs w:val="32"/>
        </w:rPr>
        <w:t>os, sys, time</w:t>
      </w:r>
    </w:p>
    <w:p w14:paraId="6A3338ED" w14:textId="0EB9D601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  <w:r w:rsidR="00921650">
        <w:rPr>
          <w:rFonts w:ascii="Times New Roman" w:hAnsi="Times New Roman" w:cs="Times New Roman"/>
          <w:sz w:val="24"/>
          <w:szCs w:val="32"/>
        </w:rPr>
        <w:t>3.</w:t>
      </w:r>
      <w:r w:rsidR="00D222B0">
        <w:rPr>
          <w:rFonts w:ascii="Times New Roman" w:hAnsi="Times New Roman" w:cs="Times New Roman"/>
          <w:sz w:val="24"/>
          <w:szCs w:val="32"/>
        </w:rPr>
        <w:t>8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AF3D87A" w14:textId="5FCFFD06" w:rsidR="00921650" w:rsidRPr="00921650" w:rsidRDefault="00C04A30" w:rsidP="009216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lastRenderedPageBreak/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921650" w:rsidRPr="00921650" w:rsidSect="001D461C">
      <w:footerReference w:type="default" r:id="rId9"/>
      <w:type w:val="continuous"/>
      <w:pgSz w:w="11907" w:h="16840" w:code="9"/>
      <w:pgMar w:top="992" w:right="992" w:bottom="992" w:left="992" w:header="283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7254E" w14:textId="77777777" w:rsidR="00B4028D" w:rsidRDefault="00B4028D" w:rsidP="00585826">
      <w:pPr>
        <w:spacing w:after="0" w:line="240" w:lineRule="auto"/>
      </w:pPr>
      <w:r>
        <w:separator/>
      </w:r>
    </w:p>
  </w:endnote>
  <w:endnote w:type="continuationSeparator" w:id="0">
    <w:p w14:paraId="5FF0CF84" w14:textId="77777777" w:rsidR="00B4028D" w:rsidRDefault="00B4028D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870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262F2AE4" w14:textId="77777777" w:rsidR="001D461C" w:rsidRPr="004F03AE" w:rsidRDefault="001D461C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7A8D3DBF" w14:textId="77777777" w:rsidR="001D461C" w:rsidRDefault="001D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D0403" w14:textId="77777777" w:rsidR="00B4028D" w:rsidRDefault="00B4028D" w:rsidP="00585826">
      <w:pPr>
        <w:spacing w:after="0" w:line="240" w:lineRule="auto"/>
      </w:pPr>
      <w:r>
        <w:separator/>
      </w:r>
    </w:p>
  </w:footnote>
  <w:footnote w:type="continuationSeparator" w:id="0">
    <w:p w14:paraId="57CDE262" w14:textId="77777777" w:rsidR="00B4028D" w:rsidRDefault="00B4028D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B212215"/>
    <w:multiLevelType w:val="hybridMultilevel"/>
    <w:tmpl w:val="ED42879E"/>
    <w:lvl w:ilvl="0" w:tplc="95B85622">
      <w:start w:val="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6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1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5"/>
  </w:num>
  <w:num w:numId="4">
    <w:abstractNumId w:val="37"/>
  </w:num>
  <w:num w:numId="5">
    <w:abstractNumId w:val="12"/>
  </w:num>
  <w:num w:numId="6">
    <w:abstractNumId w:val="21"/>
  </w:num>
  <w:num w:numId="7">
    <w:abstractNumId w:val="15"/>
  </w:num>
  <w:num w:numId="8">
    <w:abstractNumId w:val="25"/>
  </w:num>
  <w:num w:numId="9">
    <w:abstractNumId w:val="20"/>
  </w:num>
  <w:num w:numId="10">
    <w:abstractNumId w:val="7"/>
  </w:num>
  <w:num w:numId="11">
    <w:abstractNumId w:val="23"/>
  </w:num>
  <w:num w:numId="12">
    <w:abstractNumId w:val="47"/>
  </w:num>
  <w:num w:numId="13">
    <w:abstractNumId w:val="33"/>
  </w:num>
  <w:num w:numId="14">
    <w:abstractNumId w:val="29"/>
  </w:num>
  <w:num w:numId="15">
    <w:abstractNumId w:val="36"/>
  </w:num>
  <w:num w:numId="16">
    <w:abstractNumId w:val="10"/>
  </w:num>
  <w:num w:numId="17">
    <w:abstractNumId w:val="8"/>
  </w:num>
  <w:num w:numId="18">
    <w:abstractNumId w:val="11"/>
  </w:num>
  <w:num w:numId="19">
    <w:abstractNumId w:val="45"/>
  </w:num>
  <w:num w:numId="20">
    <w:abstractNumId w:val="44"/>
  </w:num>
  <w:num w:numId="21">
    <w:abstractNumId w:val="42"/>
  </w:num>
  <w:num w:numId="22">
    <w:abstractNumId w:val="39"/>
  </w:num>
  <w:num w:numId="23">
    <w:abstractNumId w:val="1"/>
  </w:num>
  <w:num w:numId="24">
    <w:abstractNumId w:val="24"/>
  </w:num>
  <w:num w:numId="25">
    <w:abstractNumId w:val="0"/>
  </w:num>
  <w:num w:numId="26">
    <w:abstractNumId w:val="13"/>
  </w:num>
  <w:num w:numId="27">
    <w:abstractNumId w:val="3"/>
  </w:num>
  <w:num w:numId="28">
    <w:abstractNumId w:val="32"/>
  </w:num>
  <w:num w:numId="29">
    <w:abstractNumId w:val="4"/>
  </w:num>
  <w:num w:numId="30">
    <w:abstractNumId w:val="34"/>
  </w:num>
  <w:num w:numId="31">
    <w:abstractNumId w:val="9"/>
  </w:num>
  <w:num w:numId="32">
    <w:abstractNumId w:val="43"/>
  </w:num>
  <w:num w:numId="33">
    <w:abstractNumId w:val="31"/>
  </w:num>
  <w:num w:numId="34">
    <w:abstractNumId w:val="28"/>
  </w:num>
  <w:num w:numId="35">
    <w:abstractNumId w:val="46"/>
  </w:num>
  <w:num w:numId="36">
    <w:abstractNumId w:val="2"/>
  </w:num>
  <w:num w:numId="37">
    <w:abstractNumId w:val="14"/>
  </w:num>
  <w:num w:numId="38">
    <w:abstractNumId w:val="17"/>
  </w:num>
  <w:num w:numId="39">
    <w:abstractNumId w:val="38"/>
  </w:num>
  <w:num w:numId="40">
    <w:abstractNumId w:val="41"/>
  </w:num>
  <w:num w:numId="41">
    <w:abstractNumId w:val="40"/>
  </w:num>
  <w:num w:numId="42">
    <w:abstractNumId w:val="16"/>
  </w:num>
  <w:num w:numId="43">
    <w:abstractNumId w:val="27"/>
  </w:num>
  <w:num w:numId="44">
    <w:abstractNumId w:val="19"/>
  </w:num>
  <w:num w:numId="45">
    <w:abstractNumId w:val="6"/>
  </w:num>
  <w:num w:numId="46">
    <w:abstractNumId w:val="26"/>
  </w:num>
  <w:num w:numId="47">
    <w:abstractNumId w:val="30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kwNK4FANFMWGYtAAAA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8707F"/>
    <w:rsid w:val="00090D27"/>
    <w:rsid w:val="000A71BE"/>
    <w:rsid w:val="000B403E"/>
    <w:rsid w:val="000D146C"/>
    <w:rsid w:val="000D7237"/>
    <w:rsid w:val="000E011C"/>
    <w:rsid w:val="000E3888"/>
    <w:rsid w:val="000E7D9F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461C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1005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47ED1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1E94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16BE0"/>
    <w:rsid w:val="00521D09"/>
    <w:rsid w:val="005222E4"/>
    <w:rsid w:val="00540FFE"/>
    <w:rsid w:val="00566276"/>
    <w:rsid w:val="0058209C"/>
    <w:rsid w:val="00585826"/>
    <w:rsid w:val="005A45A4"/>
    <w:rsid w:val="005B3FC8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90BAC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1650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15BCA"/>
    <w:rsid w:val="00A20C45"/>
    <w:rsid w:val="00A252F6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4028D"/>
    <w:rsid w:val="00B53CE7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44D2B"/>
    <w:rsid w:val="00C513BA"/>
    <w:rsid w:val="00C637D8"/>
    <w:rsid w:val="00C65484"/>
    <w:rsid w:val="00C67AB0"/>
    <w:rsid w:val="00C70511"/>
    <w:rsid w:val="00C97C67"/>
    <w:rsid w:val="00CA3FEF"/>
    <w:rsid w:val="00CA6995"/>
    <w:rsid w:val="00CA6ADF"/>
    <w:rsid w:val="00CA6D4F"/>
    <w:rsid w:val="00CC39A2"/>
    <w:rsid w:val="00CD57BC"/>
    <w:rsid w:val="00CD69ED"/>
    <w:rsid w:val="00CE13A1"/>
    <w:rsid w:val="00CF0CE6"/>
    <w:rsid w:val="00CF55D6"/>
    <w:rsid w:val="00D01307"/>
    <w:rsid w:val="00D10F4E"/>
    <w:rsid w:val="00D12141"/>
    <w:rsid w:val="00D20574"/>
    <w:rsid w:val="00D222B0"/>
    <w:rsid w:val="00D25726"/>
    <w:rsid w:val="00D31E94"/>
    <w:rsid w:val="00D46ECF"/>
    <w:rsid w:val="00D51AFF"/>
    <w:rsid w:val="00D6727F"/>
    <w:rsid w:val="00D75CEE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ED5275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7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4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Đình Nghi</cp:lastModifiedBy>
  <cp:revision>165</cp:revision>
  <cp:lastPrinted>2021-06-02T06:27:00Z</cp:lastPrinted>
  <dcterms:created xsi:type="dcterms:W3CDTF">2019-12-22T13:07:00Z</dcterms:created>
  <dcterms:modified xsi:type="dcterms:W3CDTF">2021-07-3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